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ises_</w:t>
      </w:r>
    </w:p>
    <w:p>
      <w:pPr>
        <w:pStyle w:val="Date"/>
      </w:pPr>
      <w:r>
        <w:t xml:space="preserve">2024-01-22</w:t>
      </w:r>
    </w:p>
    <w:bookmarkStart w:id="20" w:name="carregando-bibliotecas"/>
    <w:p>
      <w:pPr>
        <w:pStyle w:val="Heading3"/>
      </w:pPr>
      <w:r>
        <w:t xml:space="preserve">Carregando biblioteca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eobr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/gafico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/my-function.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&gt;   |                                                                              |                                                                      |   0%  |                                                                              |===                                                                   |   4%  |                                                                              |=====                                                                 |   7%  |                                                                              |========                                                              |  11%  |                                                                              |==========                                                            |  15%  |                                                                              |=============                                                         |  19%  |                                                                              |================                                                      |  22%  |                                                                              |==================                                                    |  26%  |                                                                              |=====================                                                 |  30%  |                                                                              |=======================                                               |  33%  |                                                                              |==========================                                            |  37%  |                                                                              |=============================                                         |  41%  |                                                                              |===============================                                       |  44%  |                                                                              |==================================                                    |  48%  |                                                                              |====================================                                  |  52%  |                                                                              |=======================================                               |  56%  |                                                                              |=========================================                             |  59%  |                                                                              |============================================                          |  63%  |                                                                              |===============================================                       |  67%  |                                                                              |=================================================                     |  70%  |                                                                              |====================================================                  |  74%  |                                                                              |======================================================                |  78%  |                                                                              |=========================================================             |  81%  |                                                                              |============================================================          |  85%  |                                                                              |==============================================================        |  89%  |                                                                              |=================================================================     |  93%  |                                                                              |===================================================================   |  96%  |                                                                              |======================================================================| 100%</w:t>
      </w:r>
      <w:r>
        <w:br/>
      </w:r>
      <w:r>
        <w:rPr>
          <w:rStyle w:val="CommentTok"/>
        </w:rPr>
        <w:t xml:space="preserve">#&gt; Downloading: 770 B     Downloading: 770 B     Downloading: 13 kB     Downloading: 13 kB     Downloading: 29 kB     Downloading: 29 kB     Downloading: 46 kB     Downloading: 46 kB     Downloading: 62 kB     Downloading: 62 kB     Downloading: 78 kB     Downloading: 78 kB     Downloading: 94 kB     Downloading: 94 kB     Downloading: 110 kB     Downloading: 110 kB     Downloading: 130 kB     Downloading: 130 kB     Downloading: 140 kB     Downloading: 140 kB     Downloading: 160 kB     Downloading: 160 kB     Downloading: 180 kB     Downloading: 180 kB     Downloading: 190 kB     Downloading: 190 kB     Downloading: 210 kB     Downloading: 210 kB     Downloading: 220 kB     Downloading: 220 kB     Downloading: 240 kB     Downloading: 240 kB     Downloading: 260 kB     Downloading: 260 kB     Downloading: 270 kB     Downloading: 270 kB     Downloading: 290 kB     Downloading: 290 kB     Downloading: 300 kB     Downloading: 300 kB     Downloading: 320 kB     Downloading: 320 kB     Downloading: 340 kB     Downloading: 340 kB     Downloading: 350 kB     Downloading: 350 kB     Downloading: 370 kB     Downloading: 370 kB     Downloading: 390 kB     Downloading: 390 kB     Downloading: 400 kB     Downloading: 400 kB     Downloading: 420 kB     Downloading: 420 kB     Downloading: 430 kB     Downloading: 430 kB     Downloading: 450 kB     Downloading: 450 kB     Downloading: 470 kB     Downloading: 470 kB     Downloading: 480 kB     Downloading: 480 kB     Downloading: 500 kB     Downloading: 500 kB     Downloading: 520 kB     Downloading: 520 kB     Downloading: 530 kB     Downloading: 530 kB     Downloading: 550 kB     Downloading: 550 kB     Downloading: 560 kB     Downloading: 560 kB     Downloading: 580 kB     Downloading: 580 kB     Downloading: 600 kB     Downloading: 600 kB     Downloading: 610 kB     Downloading: 610 kB     Downloading: 630 kB     Downloading: 630 kB     Downloading: 640 kB     Downloading: 640 kB     Downloading: 660 kB     Downloading: 660 kB     Downloading: 680 kB     Downloading: 680 kB     Downloading: 690 kB     Downloading: 690 kB     Downloading: 710 kB     Downloading: 710 kB     Downloading: 730 kB     Downloading: 730 kB     Downloading: 740 kB     Downloading: 740 kB     Downloading: 760 kB     Downloading: 760 kB     Downloading: 770 kB     Downloading: 770 kB     Downloading: 790 kB     Downloading: 790 kB     Downloading: 810 kB     Downloading: 810 kB     Downloading: 820 kB     Downloading: 820 kB     Downloading: 840 kB     Downloading: 840 kB     Downloading: 860 kB     Downloading: 860 kB     Downloading: 870 kB     Downloading: 870 kB     Downloading: 890 kB     Downloading: 890 kB     Downloading: 900 kB     Downloading: 900 kB     Downloading: 920 kB     Downloading: 920 kB     Downloading: 940 kB     Downloading: 940 kB     Downloading: 950 kB     Downloading: 950 kB     Downloading: 970 kB     Downloading: 970 kB     Downloading: 980 kB     Downloading: 980 kB     Downloading: 1 MB     Downloading: 1 MB     Downloading: 1 MB     Downloading: 1 MB     Downloading: 1 MB     Downloading: 1 MB     Downloading: 1 MB     Downloading: 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1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2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3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4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5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6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7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8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1.9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1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2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3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4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5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6 MB     Downloading: 2.7 MB     Downloading: 2.7 MB     Downloading: 2.7 MB     Downloading: 2.7 MB     Downloading: 2.7 MB     Downloading: 2.7 MB     Downloading: 2.7 MB     Downloading: 2.7 MB</w:t>
      </w:r>
    </w:p>
    <w:bookmarkEnd w:id="20"/>
    <w:bookmarkStart w:id="21" w:name="carregando-as-bases-de-dados"/>
    <w:p>
      <w:pPr>
        <w:pStyle w:val="Heading3"/>
      </w:pPr>
      <w:r>
        <w:t xml:space="preserve">Carregando as bases de dados</w:t>
      </w:r>
    </w:p>
    <w:p>
      <w:pPr>
        <w:pStyle w:val="SourceCode"/>
      </w:pPr>
      <w:r>
        <w:rPr>
          <w:rStyle w:val="NormalTok"/>
        </w:rPr>
        <w:t xml:space="preserve">emissions_sour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emissions_sources.r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urce_name_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o_title</w:t>
      </w:r>
      <w:r>
        <w:rPr>
          <w:rStyle w:val="NormalTok"/>
        </w:rPr>
        <w:t xml:space="preserve">(source_name))</w:t>
      </w:r>
      <w:r>
        <w:br/>
      </w:r>
      <w:r>
        <w:rPr>
          <w:rStyle w:val="NormalTok"/>
        </w:rPr>
        <w:t xml:space="preserve">st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tates.r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_reg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ame_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ro Oes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entro-Oeste"</w:t>
      </w:r>
      <w:r>
        <w:rPr>
          <w:rStyle w:val="NormalTok"/>
        </w:rPr>
        <w:t xml:space="preserve">,name_region))</w:t>
      </w:r>
      <w:r>
        <w:br/>
      </w:r>
      <w:r>
        <w:br/>
      </w:r>
      <w:r>
        <w:rPr>
          <w:rStyle w:val="NormalTok"/>
        </w:rPr>
        <w:t xml:space="preserve">brazil_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df_nome.rd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emissions_sources)</w:t>
      </w:r>
      <w:r>
        <w:br/>
      </w:r>
      <w:r>
        <w:rPr>
          <w:rStyle w:val="CommentTok"/>
        </w:rPr>
        <w:t xml:space="preserve">#&gt; Rows: 2,853,440</w:t>
      </w:r>
      <w:r>
        <w:br/>
      </w:r>
      <w:r>
        <w:rPr>
          <w:rStyle w:val="CommentTok"/>
        </w:rPr>
        <w:t xml:space="preserve">#&gt; Columns: 31</w:t>
      </w:r>
      <w:r>
        <w:br/>
      </w:r>
      <w:r>
        <w:rPr>
          <w:rStyle w:val="CommentTok"/>
        </w:rPr>
        <w:t xml:space="preserve">#&gt; $ source_id                 &lt;int&gt; 10722332, 10805081, 10805081, 10805081, 1080…</w:t>
      </w:r>
      <w:r>
        <w:br/>
      </w:r>
      <w:r>
        <w:rPr>
          <w:rStyle w:val="CommentTok"/>
        </w:rPr>
        <w:t xml:space="preserve">#&gt; $ iso3_country              &lt;chr&gt; "BRA", "BRA", "BRA", "BRA", "BRA", "BRA", "B…</w:t>
      </w:r>
      <w:r>
        <w:br/>
      </w:r>
      <w:r>
        <w:rPr>
          <w:rStyle w:val="CommentTok"/>
        </w:rPr>
        <w:t xml:space="preserve">#&gt; $ original_inventory_sector &lt;chr&gt; "cropland-fires", "cropland-fires", "croplan…</w:t>
      </w:r>
      <w:r>
        <w:br/>
      </w:r>
      <w:r>
        <w:rPr>
          <w:rStyle w:val="CommentTok"/>
        </w:rPr>
        <w:t xml:space="preserve">#&gt; $ start_time                &lt;date&gt; 2022-01-01, 2022-01-01, 2022-01-01, 2022-01…</w:t>
      </w:r>
      <w:r>
        <w:br/>
      </w:r>
      <w:r>
        <w:rPr>
          <w:rStyle w:val="CommentTok"/>
        </w:rPr>
        <w:t xml:space="preserve">#&gt; $ end_time                  &lt;date&gt; 2022-12-31, 2022-12-31, 2022-12-31, 2022-12…</w:t>
      </w:r>
      <w:r>
        <w:br/>
      </w:r>
      <w:r>
        <w:rPr>
          <w:rStyle w:val="CommentTok"/>
        </w:rPr>
        <w:t xml:space="preserve">#&gt; $ temporal_granularity      &lt;chr&gt; "annual", "annual", "annual", "annual", "ann…</w:t>
      </w:r>
      <w:r>
        <w:br/>
      </w:r>
      <w:r>
        <w:rPr>
          <w:rStyle w:val="CommentTok"/>
        </w:rPr>
        <w:t xml:space="preserve">#&gt; $ gas                       &lt;chr&gt; "co2", "co2", "ch4", "n2o", "co2e_100yr", "c…</w:t>
      </w:r>
      <w:r>
        <w:br/>
      </w:r>
      <w:r>
        <w:rPr>
          <w:rStyle w:val="CommentTok"/>
        </w:rPr>
        <w:t xml:space="preserve">#&gt; $ emissions_quantity        &lt;dbl&gt; 7.718136e+06, 1.105834e+04, 1.970797e+01, 5.…</w:t>
      </w:r>
      <w:r>
        <w:br/>
      </w:r>
      <w:r>
        <w:rPr>
          <w:rStyle w:val="CommentTok"/>
        </w:rPr>
        <w:t xml:space="preserve">#&gt; $ created_date              &lt;date&gt; 2023-11-03, 2023-11-03, 2023-11-03, 2023-11…</w:t>
      </w:r>
      <w:r>
        <w:br/>
      </w:r>
      <w:r>
        <w:rPr>
          <w:rStyle w:val="CommentTok"/>
        </w:rPr>
        <w:t xml:space="preserve">#&gt; $ modified_date             &lt;date&gt; 2023-11-03, 2023-11-03, 2023-11-03, 2023-11…</w:t>
      </w:r>
      <w:r>
        <w:br/>
      </w:r>
      <w:r>
        <w:rPr>
          <w:rStyle w:val="CommentTok"/>
        </w:rPr>
        <w:t xml:space="preserve">#&gt; $ source_name               &lt;chr&gt; "Pernambuco", "Coqueiro Seco", "Coqueiro Sec…</w:t>
      </w:r>
      <w:r>
        <w:br/>
      </w:r>
      <w:r>
        <w:rPr>
          <w:rStyle w:val="CommentTok"/>
        </w:rPr>
        <w:t xml:space="preserve">#&gt; $ source_type               &lt;chr&gt; NA, NA, NA, NA, NA, NA, NA, NA, NA, NA, NA, …</w:t>
      </w:r>
      <w:r>
        <w:br/>
      </w:r>
      <w:r>
        <w:rPr>
          <w:rStyle w:val="CommentTok"/>
        </w:rPr>
        <w:t xml:space="preserve">#&gt; $ lat                       &lt;dbl&gt; -8.325216, -9.642262, -9.642262, -9.642262, …</w:t>
      </w:r>
      <w:r>
        <w:br/>
      </w:r>
      <w:r>
        <w:rPr>
          <w:rStyle w:val="CommentTok"/>
        </w:rPr>
        <w:t xml:space="preserve">#&gt; $ lon                       &lt;dbl&gt; -37.99768, -35.80874, -35.80874, -35.80874, …</w:t>
      </w:r>
      <w:r>
        <w:br/>
      </w:r>
      <w:r>
        <w:rPr>
          <w:rStyle w:val="CommentTok"/>
        </w:rPr>
        <w:t xml:space="preserve">#&gt; $ geometry_ref              &lt;chr&gt; "gadm_BRA.17_1", "gadm_BRA.2.23_2", "gadm_BR…</w:t>
      </w:r>
      <w:r>
        <w:br/>
      </w:r>
      <w:r>
        <w:rPr>
          <w:rStyle w:val="CommentTok"/>
        </w:rPr>
        <w:t xml:space="preserve">#&gt; $ directory                 &lt;chr&gt; "data-raw/BRA//agriculture/cropland-fires_em…</w:t>
      </w:r>
      <w:r>
        <w:br/>
      </w:r>
      <w:r>
        <w:rPr>
          <w:rStyle w:val="CommentTok"/>
        </w:rPr>
        <w:t xml:space="preserve">#&gt; $ emissions_factor          &lt;dbl&gt; NA, NA, NA, NA, NA, NA, NA, NA, NA, NA, NA, …</w:t>
      </w:r>
      <w:r>
        <w:br/>
      </w:r>
      <w:r>
        <w:rPr>
          <w:rStyle w:val="CommentTok"/>
        </w:rPr>
        <w:t xml:space="preserve">#&gt; $ emissions_factor_units    &lt;chr&gt; NA, NA, NA, NA, NA, NA, NA, NA, NA, NA, NA, …</w:t>
      </w:r>
      <w:r>
        <w:br/>
      </w:r>
      <w:r>
        <w:rPr>
          <w:rStyle w:val="CommentTok"/>
        </w:rPr>
        <w:t xml:space="preserve">#&gt; $ capacity                  &lt;dbl&gt; NA, NA, NA, NA, NA, NA, NA, NA, NA, NA, NA, …</w:t>
      </w:r>
      <w:r>
        <w:br/>
      </w:r>
      <w:r>
        <w:rPr>
          <w:rStyle w:val="CommentTok"/>
        </w:rPr>
        <w:t xml:space="preserve">#&gt; $ capacity_units            &lt;chr&gt; NA, NA, NA, NA, NA, NA, NA, NA, NA, NA, NA, …</w:t>
      </w:r>
      <w:r>
        <w:br/>
      </w:r>
      <w:r>
        <w:rPr>
          <w:rStyle w:val="CommentTok"/>
        </w:rPr>
        <w:t xml:space="preserve">#&gt; $ capacity_factor           &lt;dbl&gt; NA, NA, NA, NA, NA, NA, NA, NA, NA, NA, NA, …</w:t>
      </w:r>
      <w:r>
        <w:br/>
      </w:r>
      <w:r>
        <w:rPr>
          <w:rStyle w:val="CommentTok"/>
        </w:rPr>
        <w:t xml:space="preserve">#&gt; $ activity                  &lt;dbl&gt; NA, NA, NA, NA, NA, NA, NA, NA, NA, NA, NA, …</w:t>
      </w:r>
      <w:r>
        <w:br/>
      </w:r>
      <w:r>
        <w:rPr>
          <w:rStyle w:val="CommentTok"/>
        </w:rPr>
        <w:t xml:space="preserve">#&gt; $ activity_units            &lt;chr&gt; NA, NA, NA, NA, NA, NA, NA, NA, NA, NA, NA, …</w:t>
      </w:r>
      <w:r>
        <w:br/>
      </w:r>
      <w:r>
        <w:rPr>
          <w:rStyle w:val="CommentTok"/>
        </w:rPr>
        <w:t xml:space="preserve">#&gt; $ year                      &lt;dbl&gt; 2022, 2022, 2022, 2022, 2022, 2022, 2017, 20…</w:t>
      </w:r>
      <w:r>
        <w:br/>
      </w:r>
      <w:r>
        <w:rPr>
          <w:rStyle w:val="CommentTok"/>
        </w:rPr>
        <w:t xml:space="preserve">#&gt; $ sector_name               &lt;chr&gt; "", "", "", "", "", "", "", "", "", "", "", …</w:t>
      </w:r>
      <w:r>
        <w:br/>
      </w:r>
      <w:r>
        <w:rPr>
          <w:rStyle w:val="CommentTok"/>
        </w:rPr>
        <w:t xml:space="preserve">#&gt; $ sub_sector                &lt;chr&gt; "agriculture", "agriculture", "agriculture",…</w:t>
      </w:r>
      <w:r>
        <w:br/>
      </w:r>
      <w:r>
        <w:rPr>
          <w:rStyle w:val="CommentTok"/>
        </w:rPr>
        <w:t xml:space="preserve">#&gt; $ sigla_uf                  &lt;chr&gt; "PE", "AL", "AL", "AL", "AL", "AL", "AL", "A…</w:t>
      </w:r>
      <w:r>
        <w:br/>
      </w:r>
      <w:r>
        <w:rPr>
          <w:rStyle w:val="CommentTok"/>
        </w:rPr>
        <w:t xml:space="preserve">#&gt; $ nome_regiao               &lt;chr&gt; "Nordeste", "Nordeste", "Nordeste", "Nordest…</w:t>
      </w:r>
      <w:r>
        <w:br/>
      </w:r>
      <w:r>
        <w:rPr>
          <w:rStyle w:val="CommentTok"/>
        </w:rPr>
        <w:t xml:space="preserve">#&gt; $ biomes                    &lt;chr&gt; "CAAT", "AF", "AF", "AF", "AF", "AF", "AF", …</w:t>
      </w:r>
      <w:r>
        <w:br/>
      </w:r>
      <w:r>
        <w:rPr>
          <w:rStyle w:val="CommentTok"/>
        </w:rPr>
        <w:t xml:space="preserve">#&gt; $ city_ref                  &lt;chr&gt; "Betânia", "Coqueiro Seco", "Coqueiro Seco",…</w:t>
      </w:r>
      <w:r>
        <w:br/>
      </w:r>
      <w:r>
        <w:rPr>
          <w:rStyle w:val="CommentTok"/>
        </w:rPr>
        <w:t xml:space="preserve">#&gt; $ source_name_1             &lt;chr&gt; "Pernambuco", "Coqueiro Seco", "Coqueiro Sec…</w:t>
      </w:r>
      <w:r>
        <w:br/>
      </w:r>
      <w:r>
        <w:rPr>
          <w:rStyle w:val="NormalTok"/>
        </w:rPr>
        <w:t xml:space="preserve">nomes_u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razil_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me_u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,</w:t>
      </w:r>
      <w:r>
        <w:rPr>
          <w:rStyle w:val="StringTok"/>
        </w:rPr>
        <w:t xml:space="preserve">"Brazi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bbrev_st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azil_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la_u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egion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azil_i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me_regia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</w:p>
    <w:bookmarkEnd w:id="21"/>
    <w:bookmarkStart w:id="46" w:name="mapeando-fontes-e-sumidouros"/>
    <w:p>
      <w:pPr>
        <w:pStyle w:val="Heading3"/>
      </w:pPr>
      <w:r>
        <w:t xml:space="preserve">Mapeando Fontes e Sumidouros</w:t>
      </w:r>
    </w:p>
    <w:p>
      <w:pPr>
        <w:pStyle w:val="SourceCode"/>
      </w:pPr>
      <w:r>
        <w:br/>
      </w:r>
      <w:r>
        <w:rPr>
          <w:rStyle w:val="NormalTok"/>
        </w:rPr>
        <w:t xml:space="preserve">an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22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anos)){</w:t>
      </w:r>
      <w:r>
        <w:br/>
      </w:r>
      <w:r>
        <w:rPr>
          <w:rStyle w:val="NormalTok"/>
        </w:rPr>
        <w:t xml:space="preserve">  plot_source_si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e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missions_source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anos[i],</w:t>
      </w:r>
      <w:r>
        <w:br/>
      </w:r>
      <w:r>
        <w:rPr>
          <w:rStyle w:val="NormalTok"/>
        </w:rPr>
        <w:t xml:space="preserve">           ga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2e_100y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ource_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omes_uf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ub_secto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st-land-clear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forest-land-degrad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shrubgrass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forest-land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wetland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remova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on,lat,city_ref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emiss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missions_quantity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onte_sumidour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emission 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,lat,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fonte_sumidour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ema_mapa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Longitud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'Latitud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'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mg/source_sink_'</w:t>
      </w:r>
      <w:r>
        <w:rPr>
          <w:rStyle w:val="NormalTok"/>
        </w:rPr>
        <w:t xml:space="preserve">,anos[i],</w:t>
      </w:r>
      <w:r>
        <w:rPr>
          <w:rStyle w:val="StringTok"/>
        </w:rPr>
        <w:t xml:space="preserve">'.png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_source_sink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nalises__files/figure-docx/unnamed-chunk-4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nalises__files/figure-docx/unnamed-chunk-4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Analises__files/figure-docx/unnamed-chunk-4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Analises__files/figure-docx/unnamed-chunk-4-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missions_sourc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ga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2e_100y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ource_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omes_uf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ub_secto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st-land-clear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forest-land-degrad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shrubgrass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forest-land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wetland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remova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g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nome_regia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Norte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North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ome_regia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Nordeste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Northea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ome_regia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Sul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South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ome_regia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Sudeste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Southea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ome_regia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Centro-Oeste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Midwea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ther'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,year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hg_bal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missions_quantity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hg_balance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regio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'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eq Balance (M ton  CO'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eq '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Regio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Analises__files/figure-docx/unnamed-chunk-5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missions_sourc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ga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2e_100y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ource_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omes_uf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ub_secto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st-land-clear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forest-land-degrad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shrubgrass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forest-land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wetland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remova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g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nome_regia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Norte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North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ome_regia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Nordeste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Northea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ome_regia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Sul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South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ome_regia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Sudeste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Southea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ome_regia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Centro-Oeste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Midwea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ther'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,sub_sector,yea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hg_bal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missions_quantity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hg_balance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ub_secto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egion,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'fre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'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eq Balance (M ton  CO'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eq '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Sector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Analises__files/figure-docx/unnamed-chunk-6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mg/co2_balance_sector.png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ig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emissions_sourc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ga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2e_100y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ource_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omes_uf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ub_secto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st-land-clear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forest-land-degrad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shrubgrass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forest-land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wetland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remova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g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nome_regia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Norte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North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ome_regia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Nordeste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Northea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ome_regia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Sul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South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ome_regia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Sudeste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Southea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ome_regia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Centro-Oeste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Midwea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ther'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hg_bal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missions_quantity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hg_balance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'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eq Balance (M ton  CO'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eq '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Sector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Analises__files/figure-docx/unnamed-chunk-7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missions_sourc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ga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2e_100y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ource_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omes_uf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ub_secto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st-land-clear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forest-land-degrad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shrubgrass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forest-land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wetland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remova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g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nome_regia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Norte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North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ome_regia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Nordeste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Northea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ome_regia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Sul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South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ome_regia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Sudeste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Southea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nome_regiao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Centro-Oeste'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Midwea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defau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ther'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sub_secto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hg_bal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missions_quantity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sub_sector=='agriculture') |&gt;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hg_balance=</w:t>
      </w:r>
      <w:r>
        <w:rPr>
          <w:rStyle w:val="NormalTok"/>
        </w:rPr>
        <w:t xml:space="preserve">ghg_balance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hg_balance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ub_secto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'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eq Balance (M ton  CO'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eq '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Sector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nalises__files/figure-docx/unnamed-chunk-8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mg/co2_brazil_balance_sector.png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ig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bookmarkEnd w:id="46"/>
    <w:bookmarkStart w:id="62" w:name="análise-por-bioma"/>
    <w:p>
      <w:pPr>
        <w:pStyle w:val="Heading2"/>
      </w:pPr>
      <w:r>
        <w:t xml:space="preserve">Análise por bioma</w:t>
      </w:r>
    </w:p>
    <w:p>
      <w:pPr>
        <w:pStyle w:val="SourceCode"/>
      </w:pPr>
      <w:r>
        <w:rPr>
          <w:rStyle w:val="NormalTok"/>
        </w:rPr>
        <w:t xml:space="preserve">bio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ob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biome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biome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me_biome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'Sistema Costeiro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name_biom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ma_mapa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Analises__files/figure-docx/unnamed-chunk-9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NormalTok"/>
        </w:rPr>
        <w:t xml:space="preserve">emissions_source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ga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2e_100y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ource_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omes_uf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ub_secto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st-land-clear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forest-land-degrad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shrubgrass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forest-land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wetland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remova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on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at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biome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nalises__files/figure-docx/unnamed-chunk-10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missions_sourc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ga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2e_100y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ource_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omes_uf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ub_secto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st-land-clear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forest-land-degrad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shrubgrass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forest-land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wetland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remova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iomes,yea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hg_bal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missions_quantity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hg_balance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biome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'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eq Balance (M ton  CO'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eq '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Biom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nalises__files/figure-docx/unnamed-chunk-11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missions_sourc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ga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2e_100y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ource_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omes_uf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ub_secto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st-land-clear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forest-land-degrad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shrubgrass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forest-land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wetland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remova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iomes,sub_sector,year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ghg_bal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missions_quantity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hg_balance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ub_secto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iomes,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'fre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'Yea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'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eq Balance (M ton '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eq'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^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Biom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Analises__files/figure-docx/unnamed-chunk-12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mg/co2_balance_sector_biomes.png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ig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emissions_sourc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ga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2e_100y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ource_nam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omes_uf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ub_secto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est-land-clear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forest-land-degrad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shrubgrass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forest-land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wetland-fi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remova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roup_by(biomes,year) 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missions_quantity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year)</w:t>
      </w:r>
      <w:r>
        <w:br/>
      </w:r>
      <w:r>
        <w:rPr>
          <w:rStyle w:val="NormalTok"/>
        </w:rPr>
        <w:t xml:space="preserve">             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ggridg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om_density_ridg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iomes,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e_x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Analises__files/figure-docx/unnamed-chunk-13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xlim(-2.5,2.5)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ises_</dc:title>
  <dc:creator/>
  <cp:keywords/>
  <dcterms:created xsi:type="dcterms:W3CDTF">2024-01-25T12:06:25Z</dcterms:created>
  <dcterms:modified xsi:type="dcterms:W3CDTF">2024-01-25T12:0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22</vt:lpwstr>
  </property>
  <property fmtid="{D5CDD505-2E9C-101B-9397-08002B2CF9AE}" pid="3" name="output">
    <vt:lpwstr/>
  </property>
</Properties>
</file>